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20036F" w14:textId="77777777" w:rsidR="00E37958" w:rsidRDefault="00E37958" w:rsidP="00E37958">
      <w:pPr>
        <w:rPr>
          <w:rFonts w:asciiTheme="majorBidi" w:hAnsiTheme="majorBidi" w:cstheme="majorBidi"/>
          <w:b/>
          <w:sz w:val="24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4576"/>
        <w:gridCol w:w="1075"/>
        <w:gridCol w:w="1784"/>
      </w:tblGrid>
      <w:tr w:rsidR="00F84942" w14:paraId="1F9C9A4F" w14:textId="77777777" w:rsidTr="004A49B7">
        <w:tc>
          <w:tcPr>
            <w:tcW w:w="1951" w:type="dxa"/>
          </w:tcPr>
          <w:p w14:paraId="1E3085D4" w14:textId="77777777" w:rsidR="00F84942" w:rsidRDefault="00F84942" w:rsidP="00E37958">
            <w:pPr>
              <w:rPr>
                <w:rFonts w:asciiTheme="majorBidi" w:hAnsiTheme="majorBidi" w:cstheme="majorBidi"/>
                <w:b/>
                <w:sz w:val="24"/>
                <w:szCs w:val="36"/>
              </w:rPr>
            </w:pPr>
            <w:r>
              <w:rPr>
                <w:rFonts w:asciiTheme="majorBidi" w:hAnsiTheme="majorBidi" w:cstheme="majorBidi"/>
                <w:b/>
                <w:sz w:val="24"/>
                <w:szCs w:val="36"/>
              </w:rPr>
              <w:t>Lab No</w:t>
            </w:r>
          </w:p>
        </w:tc>
        <w:tc>
          <w:tcPr>
            <w:tcW w:w="4727" w:type="dxa"/>
          </w:tcPr>
          <w:p w14:paraId="468ADAF3" w14:textId="77777777" w:rsidR="00F84942" w:rsidRPr="000F02F4" w:rsidRDefault="00C61253" w:rsidP="00725DAC">
            <w:pPr>
              <w:jc w:val="center"/>
              <w:rPr>
                <w:rFonts w:asciiTheme="majorBidi" w:hAnsiTheme="majorBidi" w:cstheme="majorBidi"/>
                <w:sz w:val="24"/>
                <w:szCs w:val="36"/>
              </w:rPr>
            </w:pPr>
            <w:bookmarkStart w:id="0" w:name="_GoBack"/>
            <w:bookmarkEnd w:id="0"/>
            <w:r>
              <w:rPr>
                <w:rFonts w:asciiTheme="majorBidi" w:hAnsiTheme="majorBidi" w:cstheme="majorBidi"/>
                <w:sz w:val="24"/>
                <w:szCs w:val="36"/>
              </w:rPr>
              <w:t>6</w:t>
            </w:r>
          </w:p>
        </w:tc>
        <w:tc>
          <w:tcPr>
            <w:tcW w:w="1080" w:type="dxa"/>
          </w:tcPr>
          <w:p w14:paraId="57FE7A50" w14:textId="77777777" w:rsidR="00F84942" w:rsidRPr="00F84942" w:rsidRDefault="00F84942" w:rsidP="00E37958">
            <w:pPr>
              <w:rPr>
                <w:rFonts w:asciiTheme="majorBidi" w:hAnsiTheme="majorBidi" w:cstheme="majorBidi"/>
                <w:b/>
                <w:sz w:val="24"/>
                <w:szCs w:val="36"/>
              </w:rPr>
            </w:pPr>
            <w:r w:rsidRPr="00F84942">
              <w:rPr>
                <w:rFonts w:asciiTheme="majorBidi" w:hAnsiTheme="majorBidi" w:cstheme="majorBidi"/>
                <w:b/>
                <w:sz w:val="24"/>
                <w:szCs w:val="36"/>
              </w:rPr>
              <w:t>Reg</w:t>
            </w:r>
            <w:r>
              <w:rPr>
                <w:rFonts w:asciiTheme="majorBidi" w:hAnsiTheme="majorBidi" w:cstheme="majorBidi"/>
                <w:b/>
                <w:sz w:val="24"/>
                <w:szCs w:val="36"/>
              </w:rPr>
              <w:t>.</w:t>
            </w:r>
            <w:r w:rsidRPr="00F84942">
              <w:rPr>
                <w:rFonts w:asciiTheme="majorBidi" w:hAnsiTheme="majorBidi" w:cstheme="majorBidi"/>
                <w:b/>
                <w:sz w:val="24"/>
                <w:szCs w:val="36"/>
              </w:rPr>
              <w:t xml:space="preserve"> No</w:t>
            </w:r>
          </w:p>
        </w:tc>
        <w:tc>
          <w:tcPr>
            <w:tcW w:w="1818" w:type="dxa"/>
          </w:tcPr>
          <w:p w14:paraId="58A72754" w14:textId="4A67300B" w:rsidR="00F84942" w:rsidRPr="000F02F4" w:rsidRDefault="007934F6" w:rsidP="00E97155">
            <w:pPr>
              <w:jc w:val="center"/>
              <w:rPr>
                <w:rFonts w:asciiTheme="majorBidi" w:hAnsiTheme="majorBidi" w:cstheme="majorBidi"/>
                <w:sz w:val="24"/>
                <w:szCs w:val="36"/>
              </w:rPr>
            </w:pPr>
            <w:r>
              <w:rPr>
                <w:rFonts w:asciiTheme="majorBidi" w:hAnsiTheme="majorBidi" w:cstheme="majorBidi"/>
                <w:sz w:val="24"/>
                <w:szCs w:val="36"/>
              </w:rPr>
              <w:t>260652</w:t>
            </w:r>
          </w:p>
        </w:tc>
      </w:tr>
      <w:tr w:rsidR="004A49B7" w14:paraId="60B6B360" w14:textId="77777777" w:rsidTr="004A49B7">
        <w:trPr>
          <w:trHeight w:val="337"/>
        </w:trPr>
        <w:tc>
          <w:tcPr>
            <w:tcW w:w="1951" w:type="dxa"/>
          </w:tcPr>
          <w:p w14:paraId="55D8858A" w14:textId="77777777" w:rsidR="004A49B7" w:rsidRDefault="004A49B7" w:rsidP="00E37958">
            <w:pPr>
              <w:rPr>
                <w:rFonts w:asciiTheme="majorBidi" w:hAnsiTheme="majorBidi" w:cstheme="majorBidi"/>
                <w:b/>
                <w:sz w:val="24"/>
                <w:szCs w:val="36"/>
              </w:rPr>
            </w:pPr>
            <w:r>
              <w:rPr>
                <w:rFonts w:asciiTheme="majorBidi" w:hAnsiTheme="majorBidi" w:cstheme="majorBidi"/>
                <w:b/>
                <w:sz w:val="24"/>
                <w:szCs w:val="36"/>
              </w:rPr>
              <w:t>Student Name</w:t>
            </w:r>
          </w:p>
        </w:tc>
        <w:tc>
          <w:tcPr>
            <w:tcW w:w="4727" w:type="dxa"/>
          </w:tcPr>
          <w:p w14:paraId="6E87EBDA" w14:textId="13FCAF64" w:rsidR="004A49B7" w:rsidRPr="000F02F4" w:rsidRDefault="007934F6" w:rsidP="00E37958">
            <w:pPr>
              <w:rPr>
                <w:rFonts w:asciiTheme="majorBidi" w:hAnsiTheme="majorBidi" w:cstheme="majorBidi"/>
                <w:sz w:val="24"/>
                <w:szCs w:val="36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36"/>
              </w:rPr>
              <w:t>Alam</w:t>
            </w:r>
            <w:proofErr w:type="spellEnd"/>
            <w:r>
              <w:rPr>
                <w:rFonts w:asciiTheme="majorBidi" w:hAnsiTheme="majorBidi" w:cstheme="majorBidi"/>
                <w:sz w:val="24"/>
                <w:szCs w:val="36"/>
              </w:rPr>
              <w:t xml:space="preserve"> Khalid</w:t>
            </w:r>
          </w:p>
        </w:tc>
        <w:tc>
          <w:tcPr>
            <w:tcW w:w="1080" w:type="dxa"/>
          </w:tcPr>
          <w:p w14:paraId="6F6FF989" w14:textId="77777777" w:rsidR="004A49B7" w:rsidRPr="004A49B7" w:rsidRDefault="004A49B7" w:rsidP="00E37958">
            <w:pPr>
              <w:rPr>
                <w:rFonts w:asciiTheme="majorBidi" w:hAnsiTheme="majorBidi" w:cstheme="majorBidi"/>
                <w:b/>
                <w:bCs/>
                <w:sz w:val="24"/>
                <w:szCs w:val="36"/>
              </w:rPr>
            </w:pPr>
            <w:r w:rsidRPr="004A49B7">
              <w:rPr>
                <w:rFonts w:asciiTheme="majorBidi" w:hAnsiTheme="majorBidi" w:cstheme="majorBidi"/>
                <w:b/>
                <w:bCs/>
                <w:sz w:val="24"/>
                <w:szCs w:val="36"/>
              </w:rPr>
              <w:t>Section</w:t>
            </w:r>
          </w:p>
        </w:tc>
        <w:tc>
          <w:tcPr>
            <w:tcW w:w="1818" w:type="dxa"/>
          </w:tcPr>
          <w:p w14:paraId="35C4F9FA" w14:textId="022C9A7C" w:rsidR="004A49B7" w:rsidRPr="000F02F4" w:rsidRDefault="007934F6" w:rsidP="00AC328C">
            <w:pPr>
              <w:jc w:val="center"/>
              <w:rPr>
                <w:rFonts w:asciiTheme="majorBidi" w:hAnsiTheme="majorBidi" w:cstheme="majorBidi"/>
                <w:sz w:val="24"/>
                <w:szCs w:val="36"/>
              </w:rPr>
            </w:pPr>
            <w:r>
              <w:rPr>
                <w:rFonts w:asciiTheme="majorBidi" w:hAnsiTheme="majorBidi" w:cstheme="majorBidi"/>
                <w:sz w:val="24"/>
                <w:szCs w:val="36"/>
              </w:rPr>
              <w:t>A</w:t>
            </w:r>
          </w:p>
        </w:tc>
      </w:tr>
    </w:tbl>
    <w:p w14:paraId="5C0C559F" w14:textId="77777777" w:rsidR="00E37958" w:rsidRPr="00E37958" w:rsidRDefault="00E37958" w:rsidP="00662FCA">
      <w:pPr>
        <w:rPr>
          <w:sz w:val="14"/>
        </w:rPr>
      </w:pPr>
    </w:p>
    <w:tbl>
      <w:tblPr>
        <w:tblStyle w:val="LightList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0"/>
      </w:tblGrid>
      <w:tr w:rsidR="00E37958" w:rsidRPr="00A80EF8" w14:paraId="35B9AE6D" w14:textId="77777777" w:rsidTr="00353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vAlign w:val="center"/>
          </w:tcPr>
          <w:p w14:paraId="603D963E" w14:textId="77777777" w:rsidR="00E37958" w:rsidRPr="00A80EF8" w:rsidRDefault="00F84942" w:rsidP="00353616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lution Task 1</w:t>
            </w:r>
          </w:p>
        </w:tc>
      </w:tr>
      <w:tr w:rsidR="00E37958" w:rsidRPr="00A80EF8" w14:paraId="601F494A" w14:textId="77777777" w:rsidTr="00662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vAlign w:val="center"/>
          </w:tcPr>
          <w:p w14:paraId="621DF0C1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&lt;!DOCTYPE database [</w:t>
            </w:r>
          </w:p>
          <w:p w14:paraId="31A9FF78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&lt;!ELEMENT database (students+,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courses_offered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+)&gt;</w:t>
            </w:r>
          </w:p>
          <w:p w14:paraId="61BA72E3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&lt;!ELEMENT students (student+)&gt;</w:t>
            </w:r>
          </w:p>
          <w:p w14:paraId="48D65591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&lt;!ELEMENT student</w:t>
            </w:r>
          </w:p>
          <w:p w14:paraId="619D731E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(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stID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, Name, phone?,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st_no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,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street_name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, city,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prov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,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*,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student_status_special|student_status_degree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)&gt;</w:t>
            </w:r>
          </w:p>
          <w:p w14:paraId="70561EC3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stID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(#PCDATA)&gt;</w:t>
            </w:r>
          </w:p>
          <w:p w14:paraId="32E70904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&lt;!ELEMENT Name (#PCDATA)&gt;</w:t>
            </w:r>
          </w:p>
          <w:p w14:paraId="6451A0C3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&lt;!ELEMENT phone (#PCDATA)&gt;</w:t>
            </w:r>
          </w:p>
          <w:p w14:paraId="2A914F87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st_no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(degree)&gt;</w:t>
            </w:r>
          </w:p>
          <w:p w14:paraId="23A4BD18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street_name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(#PCDATA)&gt;</w:t>
            </w:r>
          </w:p>
          <w:p w14:paraId="01F70D67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&lt;!ELEMENT city (#PCDATA)&gt;</w:t>
            </w:r>
          </w:p>
          <w:p w14:paraId="7DC9C70F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&lt;!ELEMENT prov (#PCDATA)&gt;</w:t>
            </w:r>
          </w:p>
          <w:p w14:paraId="40E695D2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street_name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(#PCDATA)&gt;</w:t>
            </w:r>
          </w:p>
          <w:p w14:paraId="690E5E25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(#PCDATA)&gt;</w:t>
            </w:r>
          </w:p>
          <w:p w14:paraId="673EAEDF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student_status_special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(#PCDATA)&gt;</w:t>
            </w:r>
          </w:p>
          <w:p w14:paraId="6AC77D65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student_status_degree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(#PCDATA)&gt;</w:t>
            </w:r>
          </w:p>
          <w:p w14:paraId="02228A79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ATTLIS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student_status_degree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degree CDATA #REQUIRED&gt;</w:t>
            </w:r>
          </w:p>
          <w:p w14:paraId="02270453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courses_offered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(courses+)&gt;</w:t>
            </w:r>
          </w:p>
          <w:p w14:paraId="2DDD98C1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courses (C_ID,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C_Name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,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C_dept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,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+)&gt;</w:t>
            </w:r>
          </w:p>
          <w:p w14:paraId="293A0238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&lt;!ELEMENT C_ID (#PCDATA)&gt;</w:t>
            </w:r>
          </w:p>
          <w:p w14:paraId="3173F5F0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C_Name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(#PCDATA)&gt;</w:t>
            </w:r>
          </w:p>
          <w:p w14:paraId="48AEB8A0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C_dept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(#PCDATA)&gt;</w:t>
            </w:r>
          </w:p>
          <w:p w14:paraId="71EDB40E" w14:textId="77777777" w:rsidR="00FC79D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&lt;!ELEMENT </w:t>
            </w:r>
            <w:proofErr w:type="spellStart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 xml:space="preserve"> (#PCDATA)&gt;</w:t>
            </w:r>
          </w:p>
          <w:p w14:paraId="2F6566A3" w14:textId="4721666F" w:rsidR="00E37958" w:rsidRPr="00FC79D8" w:rsidRDefault="00FC79D8" w:rsidP="00FC79D8">
            <w:pPr>
              <w:rPr>
                <w:rFonts w:ascii="Courier New" w:hAnsi="Courier New" w:cs="Courier New"/>
                <w:b w:val="0"/>
                <w:color w:val="0D0D0D" w:themeColor="text1" w:themeTint="F2"/>
              </w:rPr>
            </w:pPr>
            <w:r w:rsidRPr="00FC79D8">
              <w:rPr>
                <w:rFonts w:ascii="Courier New" w:hAnsi="Courier New" w:cs="Courier New"/>
                <w:b w:val="0"/>
                <w:color w:val="0D0D0D" w:themeColor="text1" w:themeTint="F2"/>
              </w:rPr>
              <w:t>]&gt;</w:t>
            </w:r>
          </w:p>
        </w:tc>
      </w:tr>
    </w:tbl>
    <w:p w14:paraId="2B4B8010" w14:textId="77777777" w:rsidR="00E37958" w:rsidRDefault="00E37958"/>
    <w:p w14:paraId="0A7CBA09" w14:textId="77777777" w:rsidR="00E37958" w:rsidRDefault="00E37958"/>
    <w:tbl>
      <w:tblPr>
        <w:tblStyle w:val="LightList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0"/>
      </w:tblGrid>
      <w:tr w:rsidR="00E37958" w:rsidRPr="00A80EF8" w14:paraId="1D3D4C33" w14:textId="77777777" w:rsidTr="003536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vAlign w:val="center"/>
          </w:tcPr>
          <w:p w14:paraId="6DF9A509" w14:textId="77777777" w:rsidR="00E37958" w:rsidRPr="00A80EF8" w:rsidRDefault="00F84942" w:rsidP="00353616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lution Task 2</w:t>
            </w:r>
          </w:p>
        </w:tc>
      </w:tr>
      <w:tr w:rsidR="00E37958" w:rsidRPr="00A80EF8" w14:paraId="608F9E1A" w14:textId="77777777" w:rsidTr="00662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vAlign w:val="center"/>
          </w:tcPr>
          <w:p w14:paraId="59CC626C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>&lt;database&gt;</w:t>
            </w:r>
          </w:p>
          <w:p w14:paraId="10E8A194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&lt;students&gt;</w:t>
            </w:r>
          </w:p>
          <w:p w14:paraId="478B6429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&lt;student&gt;</w:t>
            </w:r>
          </w:p>
          <w:p w14:paraId="498E57FA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ID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995435245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ID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74D1FEEA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Name&gt;Ali&lt;/Name&gt;</w:t>
            </w:r>
          </w:p>
          <w:p w14:paraId="372D42D5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phone&gt;416-42455979&lt;/phone&gt;</w:t>
            </w:r>
          </w:p>
          <w:p w14:paraId="5E69A78A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_no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406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_no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164D41E3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reet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Main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reet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2CE55265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city&gt;Toronto&lt;/city&gt;</w:t>
            </w:r>
          </w:p>
          <w:p w14:paraId="7496B79E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prov&gt;ON&lt;/prov&gt;</w:t>
            </w:r>
          </w:p>
          <w:p w14:paraId="550F1AD0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1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3F84857D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3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5A01E3C6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lastRenderedPageBreak/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4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158C1B31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5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3AFBEEBC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udent_status_degre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 xml:space="preserve"> degree='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Bsc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'&gt;Degree Student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udent_status_degre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6E026428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/student&gt;</w:t>
            </w:r>
          </w:p>
          <w:p w14:paraId="6CC945C5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student&gt;</w:t>
            </w:r>
          </w:p>
          <w:p w14:paraId="00867E7F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ID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995267842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ID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42AF7F37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Name&gt;Bob&lt;/Name&gt;</w:t>
            </w:r>
          </w:p>
          <w:p w14:paraId="61B039D8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phone&gt;613-5345660&lt;/phone&gt;</w:t>
            </w:r>
          </w:p>
          <w:p w14:paraId="40A8091B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_no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12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_no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09723165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reet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Charles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reet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7CDDA855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city&gt;Ottawa&lt;/city&gt;</w:t>
            </w:r>
          </w:p>
          <w:p w14:paraId="5E8FD15E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prov&gt;ON&lt;/prov&gt;</w:t>
            </w:r>
          </w:p>
          <w:p w14:paraId="4E5FF32A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3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5200814D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4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786D4827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5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taken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1375F090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udent_status_special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Special Student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udent_status_special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2E9A8979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/student&gt;</w:t>
            </w:r>
          </w:p>
          <w:p w14:paraId="7998B388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student&gt;</w:t>
            </w:r>
          </w:p>
          <w:p w14:paraId="722C5AAB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ID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997458623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ID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2A9F527A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Name&gt;Carlos&lt;/Name&gt;</w:t>
            </w:r>
          </w:p>
          <w:p w14:paraId="3D2BCBA4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phone&gt;905-2348638&lt;/phone&gt;</w:t>
            </w:r>
          </w:p>
          <w:p w14:paraId="54302AB1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_no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5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_no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56E2B984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reet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King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reet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52F3E866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city&gt;Oshawa&lt;/city&gt;</w:t>
            </w:r>
          </w:p>
          <w:p w14:paraId="72277D06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prov&gt;ON&lt;/prov&gt;</w:t>
            </w:r>
          </w:p>
          <w:p w14:paraId="6FF44590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udent_status_special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Special Student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student_status_special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091DA538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/student&gt;</w:t>
            </w:r>
          </w:p>
          <w:p w14:paraId="51580B37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&lt;/students&gt;</w:t>
            </w:r>
          </w:p>
          <w:p w14:paraId="39B32DD3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offered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29F1C042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&lt;courses&gt;</w:t>
            </w:r>
          </w:p>
          <w:p w14:paraId="3A697E31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C_ID&gt;1&lt;/C_ID&gt;</w:t>
            </w:r>
          </w:p>
          <w:p w14:paraId="7C1AEBF3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Introduction to Database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2FDAB46D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dept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CS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dept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744889D8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Degree Student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1DDD11EA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Special Student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45050DF5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&lt;/courses&gt;</w:t>
            </w:r>
          </w:p>
          <w:p w14:paraId="6DF54293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&lt;courses&gt;</w:t>
            </w:r>
          </w:p>
          <w:p w14:paraId="7507E1AF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C_ID&gt;2&lt;/C_ID&gt;</w:t>
            </w:r>
          </w:p>
          <w:p w14:paraId="4A69E026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Numerical Methods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5AC8E918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dept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CS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dept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68A32F02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Degree Student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574F5224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Special Student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190F16EE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&lt;/courses&gt;</w:t>
            </w:r>
          </w:p>
          <w:p w14:paraId="72EF78DB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lastRenderedPageBreak/>
              <w:t xml:space="preserve">    &lt;courses&gt;</w:t>
            </w:r>
          </w:p>
          <w:p w14:paraId="67FC65F0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C_ID&gt;3&lt;/C_ID&gt;</w:t>
            </w:r>
          </w:p>
          <w:p w14:paraId="58DF961B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Operating Systems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Name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148E758F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dept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CS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_dept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3840AA12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  &lt;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Degree Student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Allowable_Student_status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23C93415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 &lt;/courses&gt;</w:t>
            </w:r>
          </w:p>
          <w:p w14:paraId="78DFBE4D" w14:textId="77777777" w:rsidR="00FC79D8" w:rsidRPr="00FC79D8" w:rsidRDefault="00FC79D8" w:rsidP="00FC79D8">
            <w:pPr>
              <w:pStyle w:val="ListParagraph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&lt;/</w:t>
            </w:r>
            <w:proofErr w:type="spellStart"/>
            <w:r w:rsidRPr="00FC79D8">
              <w:rPr>
                <w:rFonts w:ascii="Courier New" w:hAnsi="Courier New" w:cs="Courier New"/>
                <w:b w:val="0"/>
              </w:rPr>
              <w:t>courses_offered</w:t>
            </w:r>
            <w:proofErr w:type="spellEnd"/>
            <w:r w:rsidRPr="00FC79D8">
              <w:rPr>
                <w:rFonts w:ascii="Courier New" w:hAnsi="Courier New" w:cs="Courier New"/>
                <w:b w:val="0"/>
              </w:rPr>
              <w:t>&gt;</w:t>
            </w:r>
          </w:p>
          <w:p w14:paraId="53A0F2CE" w14:textId="3A948469" w:rsidR="0084129F" w:rsidRPr="00E37958" w:rsidRDefault="00FC79D8" w:rsidP="00FC79D8">
            <w:pPr>
              <w:pStyle w:val="ListParagraph"/>
              <w:ind w:left="0"/>
              <w:rPr>
                <w:rFonts w:ascii="Courier New" w:hAnsi="Courier New" w:cs="Courier New"/>
                <w:b w:val="0"/>
              </w:rPr>
            </w:pPr>
            <w:r w:rsidRPr="00FC79D8">
              <w:rPr>
                <w:rFonts w:ascii="Courier New" w:hAnsi="Courier New" w:cs="Courier New"/>
                <w:b w:val="0"/>
              </w:rPr>
              <w:t xml:space="preserve">   &lt;/database&gt;</w:t>
            </w:r>
          </w:p>
        </w:tc>
      </w:tr>
    </w:tbl>
    <w:p w14:paraId="00B1406A" w14:textId="77777777" w:rsidR="000961B4" w:rsidRDefault="000961B4"/>
    <w:p w14:paraId="2B00C461" w14:textId="77777777" w:rsidR="00924E10" w:rsidRDefault="00924E10"/>
    <w:tbl>
      <w:tblPr>
        <w:tblStyle w:val="LightList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0"/>
      </w:tblGrid>
      <w:tr w:rsidR="00BE76A8" w:rsidRPr="00A80EF8" w14:paraId="0FD872EF" w14:textId="77777777" w:rsidTr="001D7A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vAlign w:val="center"/>
          </w:tcPr>
          <w:p w14:paraId="577A749C" w14:textId="77777777" w:rsidR="00BE76A8" w:rsidRPr="00A80EF8" w:rsidRDefault="00BE76A8" w:rsidP="001D7A48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lution Task 3</w:t>
            </w:r>
          </w:p>
        </w:tc>
      </w:tr>
      <w:tr w:rsidR="00BE76A8" w:rsidRPr="00A80EF8" w14:paraId="792CBFFF" w14:textId="77777777" w:rsidTr="001D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vAlign w:val="center"/>
          </w:tcPr>
          <w:p w14:paraId="72974F3A" w14:textId="77777777" w:rsidR="0084129F" w:rsidRPr="0084129F" w:rsidRDefault="00BE76A8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 xml:space="preserve"> </w:t>
            </w:r>
            <w:r w:rsidR="0084129F" w:rsidRPr="0084129F">
              <w:rPr>
                <w:rFonts w:ascii="Courier New" w:hAnsi="Courier New" w:cs="Courier New"/>
                <w:b w:val="0"/>
                <w:bCs w:val="0"/>
              </w:rPr>
              <w:t>&lt;!DOCTYPE student [</w:t>
            </w:r>
          </w:p>
          <w:p w14:paraId="31C76A1E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>&lt;!ELEMENT student (</w:t>
            </w:r>
            <w:proofErr w:type="spellStart"/>
            <w:r w:rsidRPr="0084129F">
              <w:rPr>
                <w:rFonts w:ascii="Courier New" w:hAnsi="Courier New" w:cs="Courier New"/>
                <w:b w:val="0"/>
                <w:bCs w:val="0"/>
              </w:rPr>
              <w:t>firstName</w:t>
            </w:r>
            <w:proofErr w:type="spellEnd"/>
            <w:r w:rsidRPr="0084129F">
              <w:rPr>
                <w:rFonts w:ascii="Courier New" w:hAnsi="Courier New" w:cs="Courier New"/>
                <w:b w:val="0"/>
                <w:bCs w:val="0"/>
              </w:rPr>
              <w:t xml:space="preserve">, </w:t>
            </w:r>
            <w:proofErr w:type="spellStart"/>
            <w:r w:rsidRPr="0084129F">
              <w:rPr>
                <w:rFonts w:ascii="Courier New" w:hAnsi="Courier New" w:cs="Courier New"/>
                <w:b w:val="0"/>
                <w:bCs w:val="0"/>
              </w:rPr>
              <w:t>lastName</w:t>
            </w:r>
            <w:proofErr w:type="spellEnd"/>
            <w:r w:rsidRPr="0084129F">
              <w:rPr>
                <w:rFonts w:ascii="Courier New" w:hAnsi="Courier New" w:cs="Courier New"/>
                <w:b w:val="0"/>
                <w:bCs w:val="0"/>
              </w:rPr>
              <w:t>, id, plan)&gt;</w:t>
            </w:r>
          </w:p>
          <w:p w14:paraId="4A3ED917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 xml:space="preserve">&lt;!ELEMENT </w:t>
            </w:r>
            <w:proofErr w:type="spellStart"/>
            <w:r w:rsidRPr="0084129F">
              <w:rPr>
                <w:rFonts w:ascii="Courier New" w:hAnsi="Courier New" w:cs="Courier New"/>
                <w:b w:val="0"/>
                <w:bCs w:val="0"/>
              </w:rPr>
              <w:t>firstName</w:t>
            </w:r>
            <w:proofErr w:type="spellEnd"/>
            <w:r w:rsidRPr="0084129F">
              <w:rPr>
                <w:rFonts w:ascii="Courier New" w:hAnsi="Courier New" w:cs="Courier New"/>
                <w:b w:val="0"/>
                <w:bCs w:val="0"/>
              </w:rPr>
              <w:t xml:space="preserve"> (#PCDATA)&gt;</w:t>
            </w:r>
          </w:p>
          <w:p w14:paraId="681B192D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 xml:space="preserve">&lt;!ELEMENT </w:t>
            </w:r>
            <w:proofErr w:type="spellStart"/>
            <w:r w:rsidRPr="0084129F">
              <w:rPr>
                <w:rFonts w:ascii="Courier New" w:hAnsi="Courier New" w:cs="Courier New"/>
                <w:b w:val="0"/>
                <w:bCs w:val="0"/>
              </w:rPr>
              <w:t>lastName</w:t>
            </w:r>
            <w:proofErr w:type="spellEnd"/>
            <w:r w:rsidRPr="0084129F">
              <w:rPr>
                <w:rFonts w:ascii="Courier New" w:hAnsi="Courier New" w:cs="Courier New"/>
                <w:b w:val="0"/>
                <w:bCs w:val="0"/>
              </w:rPr>
              <w:t xml:space="preserve"> (#PCDATA)&gt;</w:t>
            </w:r>
          </w:p>
          <w:p w14:paraId="72A1BAAC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>&lt;!ELEMENT id (#PCDATA)&gt;</w:t>
            </w:r>
          </w:p>
          <w:p w14:paraId="418344D5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>&lt;!ELEMENT plan (courses)&gt;</w:t>
            </w:r>
          </w:p>
          <w:p w14:paraId="63F46C07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>&lt;!ELEMENT courses (course*)&gt;</w:t>
            </w:r>
          </w:p>
          <w:p w14:paraId="32E141C7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>&lt;!ATTLIST courses year CDATA #REQUIRED&gt;</w:t>
            </w:r>
          </w:p>
          <w:p w14:paraId="06A54517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 xml:space="preserve">&lt;!ELEMENT course (name, </w:t>
            </w:r>
            <w:proofErr w:type="spellStart"/>
            <w:r w:rsidRPr="0084129F">
              <w:rPr>
                <w:rFonts w:ascii="Courier New" w:hAnsi="Courier New" w:cs="Courier New"/>
                <w:b w:val="0"/>
                <w:bCs w:val="0"/>
              </w:rPr>
              <w:t>shortName</w:t>
            </w:r>
            <w:proofErr w:type="spellEnd"/>
            <w:r w:rsidRPr="0084129F">
              <w:rPr>
                <w:rFonts w:ascii="Courier New" w:hAnsi="Courier New" w:cs="Courier New"/>
                <w:b w:val="0"/>
                <w:bCs w:val="0"/>
              </w:rPr>
              <w:t>, record?)&gt;</w:t>
            </w:r>
          </w:p>
          <w:p w14:paraId="0D583603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>&lt;!ELEMENT name (#PCDATA)&gt;</w:t>
            </w:r>
          </w:p>
          <w:p w14:paraId="0C1CBC7A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 xml:space="preserve">&lt;!ELEMENT </w:t>
            </w:r>
            <w:proofErr w:type="spellStart"/>
            <w:r w:rsidRPr="0084129F">
              <w:rPr>
                <w:rFonts w:ascii="Courier New" w:hAnsi="Courier New" w:cs="Courier New"/>
                <w:b w:val="0"/>
                <w:bCs w:val="0"/>
              </w:rPr>
              <w:t>shortName</w:t>
            </w:r>
            <w:proofErr w:type="spellEnd"/>
            <w:r w:rsidRPr="0084129F">
              <w:rPr>
                <w:rFonts w:ascii="Courier New" w:hAnsi="Courier New" w:cs="Courier New"/>
                <w:b w:val="0"/>
                <w:bCs w:val="0"/>
              </w:rPr>
              <w:t xml:space="preserve"> (#PCDATA)&gt;</w:t>
            </w:r>
          </w:p>
          <w:p w14:paraId="45774E51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>&lt;!ELEMENT record (grade, date)&gt;</w:t>
            </w:r>
          </w:p>
          <w:p w14:paraId="0D044389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>&lt;!ELEMENT grade (#PCDATA)&gt;</w:t>
            </w:r>
          </w:p>
          <w:p w14:paraId="779F8488" w14:textId="77777777" w:rsidR="0084129F" w:rsidRPr="0084129F" w:rsidRDefault="0084129F" w:rsidP="0084129F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</w:r>
            <w:r w:rsidRPr="0084129F">
              <w:rPr>
                <w:rFonts w:ascii="Courier New" w:hAnsi="Courier New" w:cs="Courier New"/>
                <w:b w:val="0"/>
                <w:bCs w:val="0"/>
              </w:rPr>
              <w:tab/>
              <w:t>&lt;!ELEMENT date (#PCDATA)&gt;</w:t>
            </w:r>
          </w:p>
          <w:p w14:paraId="7DBDE5FB" w14:textId="3DAC443A" w:rsidR="00BE76A8" w:rsidRPr="00484F1D" w:rsidRDefault="0084129F" w:rsidP="0084129F">
            <w:pPr>
              <w:tabs>
                <w:tab w:val="left" w:pos="360"/>
              </w:tabs>
              <w:textAlignment w:val="baseline"/>
              <w:rPr>
                <w:rFonts w:ascii="Times New Roman" w:hAnsi="Times New Roman"/>
              </w:rPr>
            </w:pPr>
            <w:r w:rsidRPr="0084129F">
              <w:rPr>
                <w:rFonts w:ascii="Courier New" w:hAnsi="Courier New" w:cs="Courier New"/>
                <w:b w:val="0"/>
                <w:bCs w:val="0"/>
              </w:rPr>
              <w:t>]&gt;</w:t>
            </w:r>
          </w:p>
        </w:tc>
      </w:tr>
    </w:tbl>
    <w:p w14:paraId="44CE968B" w14:textId="630DC382" w:rsidR="00924E10" w:rsidRDefault="00924E10" w:rsidP="00D81D2D"/>
    <w:tbl>
      <w:tblPr>
        <w:tblStyle w:val="LightList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0"/>
      </w:tblGrid>
      <w:tr w:rsidR="0084129F" w:rsidRPr="00A80EF8" w14:paraId="4DDE12A1" w14:textId="77777777" w:rsidTr="005C2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vAlign w:val="center"/>
          </w:tcPr>
          <w:p w14:paraId="2EAA146B" w14:textId="65A3AC64" w:rsidR="0084129F" w:rsidRPr="00A80EF8" w:rsidRDefault="0084129F" w:rsidP="005C2D16">
            <w:pPr>
              <w:pStyle w:val="ListParagraph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lution Task 4</w:t>
            </w:r>
          </w:p>
        </w:tc>
      </w:tr>
      <w:tr w:rsidR="0084129F" w:rsidRPr="00A80EF8" w14:paraId="79E87512" w14:textId="77777777" w:rsidTr="009844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vAlign w:val="center"/>
          </w:tcPr>
          <w:p w14:paraId="218DD2CA" w14:textId="77777777" w:rsidR="009844C8" w:rsidRPr="009844C8" w:rsidRDefault="0084129F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484F1D">
              <w:rPr>
                <w:rFonts w:ascii="Times New Roman" w:hAnsi="Times New Roman"/>
              </w:rPr>
              <w:t xml:space="preserve"> </w:t>
            </w:r>
            <w:r w:rsidR="009844C8" w:rsidRPr="009844C8">
              <w:rPr>
                <w:rFonts w:ascii="Courier New" w:hAnsi="Courier New" w:cs="Courier New"/>
                <w:b w:val="0"/>
                <w:bCs w:val="0"/>
              </w:rPr>
              <w:t>&lt;!DOCTYPE email[</w:t>
            </w:r>
          </w:p>
          <w:p w14:paraId="58DC4EFF" w14:textId="77777777" w:rsidR="009844C8" w:rsidRPr="009844C8" w:rsidRDefault="009844C8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  <w:t>&lt;!ELEMENT email (from, to, content)&gt;</w:t>
            </w:r>
          </w:p>
          <w:p w14:paraId="16CF6EA5" w14:textId="77777777" w:rsidR="009844C8" w:rsidRPr="009844C8" w:rsidRDefault="009844C8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  <w:t>&lt;!ELEMENT from (#PCDATA)&gt;</w:t>
            </w:r>
          </w:p>
          <w:p w14:paraId="2ED479E6" w14:textId="77777777" w:rsidR="009844C8" w:rsidRPr="009844C8" w:rsidRDefault="009844C8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  <w:t>&lt;!ELEMENT to (#PCDATA)&gt;</w:t>
            </w:r>
          </w:p>
          <w:p w14:paraId="28552ABF" w14:textId="77777777" w:rsidR="009844C8" w:rsidRPr="009844C8" w:rsidRDefault="009844C8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  <w:t>&lt;!ELEMENT content (#</w:t>
            </w:r>
            <w:proofErr w:type="spellStart"/>
            <w:r w:rsidRPr="009844C8">
              <w:rPr>
                <w:rFonts w:ascii="Courier New" w:hAnsi="Courier New" w:cs="Courier New"/>
                <w:b w:val="0"/>
                <w:bCs w:val="0"/>
              </w:rPr>
              <w:t>PCDATA|course|person|exercises</w:t>
            </w:r>
            <w:proofErr w:type="spellEnd"/>
            <w:r w:rsidRPr="009844C8">
              <w:rPr>
                <w:rFonts w:ascii="Courier New" w:hAnsi="Courier New" w:cs="Courier New"/>
                <w:b w:val="0"/>
                <w:bCs w:val="0"/>
              </w:rPr>
              <w:t>)*&gt;</w:t>
            </w:r>
          </w:p>
          <w:p w14:paraId="6655B215" w14:textId="77777777" w:rsidR="009844C8" w:rsidRPr="009844C8" w:rsidRDefault="009844C8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  <w:t>&lt;!ELEMENT course (#PCDATA)&gt;</w:t>
            </w:r>
          </w:p>
          <w:p w14:paraId="009DC186" w14:textId="77777777" w:rsidR="009844C8" w:rsidRPr="009844C8" w:rsidRDefault="009844C8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  <w:t>&lt;!ELEMENT person (#PCDATA)&gt;</w:t>
            </w:r>
          </w:p>
          <w:p w14:paraId="3F15E8C1" w14:textId="77777777" w:rsidR="009844C8" w:rsidRPr="009844C8" w:rsidRDefault="009844C8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  <w:t>&lt;!ELEMENT exercises (exercise*)&gt;</w:t>
            </w:r>
          </w:p>
          <w:p w14:paraId="468EFAFF" w14:textId="77777777" w:rsidR="009844C8" w:rsidRPr="009844C8" w:rsidRDefault="009844C8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  <w:t>&lt;!ELEMENT exercise (topic, description)&gt;</w:t>
            </w:r>
          </w:p>
          <w:p w14:paraId="763FE77E" w14:textId="77777777" w:rsidR="009844C8" w:rsidRPr="009844C8" w:rsidRDefault="009844C8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  <w:t>&lt;!ELEMENT topic (#PCDATA)&gt;</w:t>
            </w:r>
          </w:p>
          <w:p w14:paraId="0CA0CB55" w14:textId="77777777" w:rsidR="009844C8" w:rsidRPr="009844C8" w:rsidRDefault="009844C8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</w:r>
            <w:r w:rsidRPr="009844C8">
              <w:rPr>
                <w:rFonts w:ascii="Courier New" w:hAnsi="Courier New" w:cs="Courier New"/>
                <w:b w:val="0"/>
                <w:bCs w:val="0"/>
              </w:rPr>
              <w:tab/>
              <w:t>&lt;!ELEMENT description (#PCDATA)&gt;</w:t>
            </w:r>
          </w:p>
          <w:p w14:paraId="5B7D8872" w14:textId="0FA5276A" w:rsidR="0084129F" w:rsidRPr="009844C8" w:rsidRDefault="009844C8" w:rsidP="009844C8">
            <w:pPr>
              <w:tabs>
                <w:tab w:val="left" w:pos="360"/>
              </w:tabs>
              <w:textAlignment w:val="baseline"/>
              <w:rPr>
                <w:rFonts w:ascii="Courier New" w:hAnsi="Courier New" w:cs="Courier New"/>
                <w:b w:val="0"/>
                <w:bCs w:val="0"/>
              </w:rPr>
            </w:pPr>
            <w:r w:rsidRPr="009844C8">
              <w:rPr>
                <w:rFonts w:ascii="Courier New" w:hAnsi="Courier New" w:cs="Courier New"/>
                <w:b w:val="0"/>
                <w:bCs w:val="0"/>
              </w:rPr>
              <w:t>]&gt;</w:t>
            </w:r>
          </w:p>
        </w:tc>
      </w:tr>
    </w:tbl>
    <w:p w14:paraId="22122F37" w14:textId="77777777" w:rsidR="0084129F" w:rsidRDefault="0084129F" w:rsidP="00D81D2D"/>
    <w:sectPr w:rsidR="0084129F" w:rsidSect="003B20B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46F0A1" w14:textId="77777777" w:rsidR="000E38A9" w:rsidRDefault="000E38A9" w:rsidP="00E37958">
      <w:pPr>
        <w:pStyle w:val="ListParagraph"/>
        <w:spacing w:after="0" w:line="240" w:lineRule="auto"/>
      </w:pPr>
      <w:r>
        <w:separator/>
      </w:r>
    </w:p>
  </w:endnote>
  <w:endnote w:type="continuationSeparator" w:id="0">
    <w:p w14:paraId="6B3B6B05" w14:textId="77777777" w:rsidR="000E38A9" w:rsidRDefault="000E38A9" w:rsidP="00E37958">
      <w:pPr>
        <w:pStyle w:val="ListParagraph"/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3053AB" w14:textId="77777777" w:rsidR="008E2790" w:rsidRDefault="008E279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3196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631BC5B" w14:textId="77777777" w:rsidR="00C04BAD" w:rsidRDefault="00A028D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34F6">
          <w:rPr>
            <w:noProof/>
          </w:rPr>
          <w:t>3</w:t>
        </w:r>
        <w:r>
          <w:rPr>
            <w:noProof/>
          </w:rPr>
          <w:fldChar w:fldCharType="end"/>
        </w:r>
        <w:r w:rsidR="00C04BAD">
          <w:t xml:space="preserve"> | </w:t>
        </w:r>
        <w:r w:rsidR="00C04BAD">
          <w:rPr>
            <w:color w:val="7F7F7F" w:themeColor="background1" w:themeShade="7F"/>
            <w:spacing w:val="60"/>
          </w:rPr>
          <w:t>Page</w:t>
        </w:r>
      </w:p>
    </w:sdtContent>
  </w:sdt>
  <w:p w14:paraId="6D13F15B" w14:textId="77777777" w:rsidR="00C04BAD" w:rsidRDefault="00C04BA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E8E1D3" w14:textId="77777777" w:rsidR="008E2790" w:rsidRDefault="008E27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4F0F1B" w14:textId="77777777" w:rsidR="000E38A9" w:rsidRDefault="000E38A9" w:rsidP="00E37958">
      <w:pPr>
        <w:pStyle w:val="ListParagraph"/>
        <w:spacing w:after="0" w:line="240" w:lineRule="auto"/>
      </w:pPr>
      <w:r>
        <w:separator/>
      </w:r>
    </w:p>
  </w:footnote>
  <w:footnote w:type="continuationSeparator" w:id="0">
    <w:p w14:paraId="239FE51F" w14:textId="77777777" w:rsidR="000E38A9" w:rsidRDefault="000E38A9" w:rsidP="00E37958">
      <w:pPr>
        <w:pStyle w:val="ListParagraph"/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17F93A" w14:textId="77777777" w:rsidR="008E2790" w:rsidRDefault="008E279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4934CA" w14:textId="77777777" w:rsidR="00E37958" w:rsidRDefault="002F5C9D" w:rsidP="00E37958">
    <w:pPr>
      <w:jc w:val="center"/>
      <w:rPr>
        <w:rFonts w:asciiTheme="majorBidi" w:hAnsiTheme="majorBidi" w:cstheme="majorBidi"/>
        <w:b/>
        <w:bCs/>
        <w:sz w:val="32"/>
        <w:szCs w:val="32"/>
      </w:rPr>
    </w:pPr>
    <w:r>
      <w:rPr>
        <w:rFonts w:asciiTheme="majorBidi" w:hAnsiTheme="majorBidi" w:cstheme="majorBidi"/>
        <w:b/>
        <w:bCs/>
        <w:sz w:val="32"/>
        <w:szCs w:val="32"/>
      </w:rPr>
      <w:t>CS344</w:t>
    </w:r>
    <w:r w:rsidR="00E37958">
      <w:rPr>
        <w:rFonts w:asciiTheme="majorBidi" w:hAnsiTheme="majorBidi" w:cstheme="majorBidi"/>
        <w:b/>
        <w:bCs/>
        <w:sz w:val="32"/>
        <w:szCs w:val="32"/>
      </w:rPr>
      <w:t xml:space="preserve">: </w:t>
    </w:r>
    <w:r>
      <w:rPr>
        <w:rFonts w:asciiTheme="majorBidi" w:hAnsiTheme="majorBidi" w:cstheme="majorBidi"/>
        <w:b/>
        <w:bCs/>
        <w:sz w:val="32"/>
        <w:szCs w:val="32"/>
      </w:rPr>
      <w:t>Web Engineering</w:t>
    </w:r>
  </w:p>
  <w:p w14:paraId="4B7AD5F7" w14:textId="77777777" w:rsidR="00E37958" w:rsidRDefault="008E2790" w:rsidP="00E37958">
    <w:pPr>
      <w:jc w:val="center"/>
    </w:pPr>
    <w:r>
      <w:rPr>
        <w:rFonts w:asciiTheme="majorBidi" w:hAnsiTheme="majorBidi" w:cstheme="majorBidi"/>
        <w:b/>
        <w:sz w:val="24"/>
        <w:szCs w:val="36"/>
      </w:rPr>
      <w:t>BSCS – 8ABC</w:t>
    </w:r>
    <w:r w:rsidR="002F5C9D">
      <w:rPr>
        <w:rFonts w:asciiTheme="majorBidi" w:hAnsiTheme="majorBidi" w:cstheme="majorBidi"/>
        <w:b/>
        <w:sz w:val="24"/>
        <w:szCs w:val="36"/>
      </w:rPr>
      <w:t>, SEECS – NUST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D3545E" w14:textId="77777777" w:rsidR="008E2790" w:rsidRDefault="008E279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9C2BC3"/>
    <w:multiLevelType w:val="multilevel"/>
    <w:tmpl w:val="1CC632E2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>
      <w:start w:val="1"/>
      <w:numFmt w:val="lowerLetter"/>
      <w:lvlText w:val="%4."/>
      <w:lvlJc w:val="left"/>
      <w:pPr>
        <w:ind w:left="396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LYwMTA3MLEwNTRQ0lEKTi0uzszPAykwrAUAy6or9CwAAAA="/>
  </w:docVars>
  <w:rsids>
    <w:rsidRoot w:val="00E37958"/>
    <w:rsid w:val="000961B4"/>
    <w:rsid w:val="000E38A9"/>
    <w:rsid w:val="000F02F4"/>
    <w:rsid w:val="001357BE"/>
    <w:rsid w:val="001675FB"/>
    <w:rsid w:val="001939E5"/>
    <w:rsid w:val="001C0946"/>
    <w:rsid w:val="001D1C2A"/>
    <w:rsid w:val="002F5C9D"/>
    <w:rsid w:val="0039509E"/>
    <w:rsid w:val="003B20B9"/>
    <w:rsid w:val="00407933"/>
    <w:rsid w:val="004772C4"/>
    <w:rsid w:val="00484F1D"/>
    <w:rsid w:val="004919BF"/>
    <w:rsid w:val="004946F5"/>
    <w:rsid w:val="004A49B7"/>
    <w:rsid w:val="004B131E"/>
    <w:rsid w:val="004B292D"/>
    <w:rsid w:val="0054291A"/>
    <w:rsid w:val="00581228"/>
    <w:rsid w:val="005D2B1A"/>
    <w:rsid w:val="00617767"/>
    <w:rsid w:val="00662FCA"/>
    <w:rsid w:val="006A6A54"/>
    <w:rsid w:val="006E50E0"/>
    <w:rsid w:val="00725DAC"/>
    <w:rsid w:val="00755E8F"/>
    <w:rsid w:val="007934F6"/>
    <w:rsid w:val="007C0CC9"/>
    <w:rsid w:val="0084129F"/>
    <w:rsid w:val="008E2790"/>
    <w:rsid w:val="00924E10"/>
    <w:rsid w:val="00946C88"/>
    <w:rsid w:val="0095668B"/>
    <w:rsid w:val="009844C8"/>
    <w:rsid w:val="00A028D0"/>
    <w:rsid w:val="00A81130"/>
    <w:rsid w:val="00AC328C"/>
    <w:rsid w:val="00B4664C"/>
    <w:rsid w:val="00B61C82"/>
    <w:rsid w:val="00BE76A8"/>
    <w:rsid w:val="00C04BAD"/>
    <w:rsid w:val="00C61253"/>
    <w:rsid w:val="00CA10BC"/>
    <w:rsid w:val="00D81D2D"/>
    <w:rsid w:val="00DE0187"/>
    <w:rsid w:val="00E37958"/>
    <w:rsid w:val="00E97155"/>
    <w:rsid w:val="00F84942"/>
    <w:rsid w:val="00FC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D5521"/>
  <w15:docId w15:val="{993C1565-4615-4817-981E-8D011B478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95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7958"/>
    <w:pPr>
      <w:ind w:left="720"/>
      <w:contextualSpacing/>
    </w:pPr>
  </w:style>
  <w:style w:type="table" w:customStyle="1" w:styleId="LightList1">
    <w:name w:val="Light List1"/>
    <w:basedOn w:val="TableNormal"/>
    <w:uiPriority w:val="61"/>
    <w:rsid w:val="00E3795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E379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95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E379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958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662FC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75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91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amkhalid0803@gmail.com</cp:lastModifiedBy>
  <cp:revision>3</cp:revision>
  <dcterms:created xsi:type="dcterms:W3CDTF">2020-03-03T18:17:00Z</dcterms:created>
  <dcterms:modified xsi:type="dcterms:W3CDTF">2020-03-05T14:58:00Z</dcterms:modified>
</cp:coreProperties>
</file>